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7AD8D" w14:textId="01961A3E" w:rsidR="004D29A4" w:rsidRDefault="00981EC4" w:rsidP="00981EC4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981EC4">
        <w:rPr>
          <w:rFonts w:ascii="Times New Roman" w:hAnsi="Times New Roman" w:cs="Times New Roman"/>
          <w:b/>
          <w:bCs/>
          <w:u w:val="single"/>
        </w:rPr>
        <w:t>WEEK 2 - TYPES OF DATA, TYPES OF DATA VISUALISATION</w:t>
      </w:r>
    </w:p>
    <w:p w14:paraId="7B64D70E" w14:textId="77777777" w:rsidR="00634E55" w:rsidRDefault="00634E55" w:rsidP="00634E55">
      <w:pPr>
        <w:rPr>
          <w:rFonts w:ascii="Times New Roman" w:hAnsi="Times New Roman" w:cs="Times New Roman"/>
          <w:b/>
          <w:bCs/>
          <w:u w:val="single"/>
        </w:rPr>
      </w:pPr>
    </w:p>
    <w:p w14:paraId="76795FD0" w14:textId="6BF3EDC5" w:rsidR="00D17FF3" w:rsidRDefault="00634E55" w:rsidP="00634E55">
      <w:pPr>
        <w:rPr>
          <w:rFonts w:ascii="Times New Roman" w:hAnsi="Times New Roman" w:cs="Times New Roman"/>
          <w:b/>
          <w:bCs/>
          <w:u w:val="single"/>
        </w:rPr>
      </w:pPr>
      <w:r w:rsidRPr="00634E55">
        <w:rPr>
          <w:rFonts w:ascii="Times New Roman" w:hAnsi="Times New Roman" w:cs="Times New Roman"/>
          <w:b/>
          <w:bCs/>
          <w:u w:val="single"/>
        </w:rPr>
        <w:t>2.1 LECTURE, PART 1 - TYPES OF DATA</w:t>
      </w:r>
    </w:p>
    <w:p w14:paraId="4AF4E38F" w14:textId="0A900FE4" w:rsidR="00C25C6B" w:rsidRPr="0002021B" w:rsidRDefault="0002021B" w:rsidP="00634E55">
      <w:pPr>
        <w:rPr>
          <w:rFonts w:ascii="Times New Roman" w:hAnsi="Times New Roman" w:cs="Times New Roman"/>
        </w:rPr>
      </w:pPr>
      <w:r w:rsidRPr="0002021B">
        <w:rPr>
          <w:rFonts w:ascii="Times New Roman" w:hAnsi="Times New Roman" w:cs="Times New Roman"/>
          <w:i/>
          <w:iCs/>
        </w:rPr>
        <w:t>Video has been watched</w:t>
      </w:r>
    </w:p>
    <w:p w14:paraId="06D90281" w14:textId="7297F73D" w:rsidR="00F654EC" w:rsidRDefault="0055303E" w:rsidP="00634E55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2.2 LECTURE, PART 2 - TYPES OF DATA COMPARISON</w:t>
      </w:r>
    </w:p>
    <w:p w14:paraId="5A5BA204" w14:textId="66F6082C" w:rsidR="0055303E" w:rsidRPr="0027628E" w:rsidRDefault="0027628E" w:rsidP="00634E55">
      <w:pPr>
        <w:rPr>
          <w:rFonts w:ascii="Times New Roman" w:hAnsi="Times New Roman" w:cs="Times New Roman"/>
        </w:rPr>
      </w:pPr>
      <w:r w:rsidRPr="0002021B">
        <w:rPr>
          <w:rFonts w:ascii="Times New Roman" w:hAnsi="Times New Roman" w:cs="Times New Roman"/>
          <w:i/>
          <w:iCs/>
        </w:rPr>
        <w:t>Video has been watched</w:t>
      </w:r>
    </w:p>
    <w:p w14:paraId="6DADA51B" w14:textId="3B133D08" w:rsidR="0024278B" w:rsidRDefault="0024278B" w:rsidP="00634E55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2.3 LECTURE, PART 3 - MILESTONES IN DATA VISUALISATION</w:t>
      </w:r>
    </w:p>
    <w:p w14:paraId="6C193644" w14:textId="06F0698D" w:rsidR="0024278B" w:rsidRPr="006341FF" w:rsidRDefault="006341FF" w:rsidP="00634E55">
      <w:pPr>
        <w:rPr>
          <w:rFonts w:ascii="Times New Roman" w:hAnsi="Times New Roman" w:cs="Times New Roman"/>
        </w:rPr>
      </w:pPr>
      <w:r w:rsidRPr="0002021B">
        <w:rPr>
          <w:rFonts w:ascii="Times New Roman" w:hAnsi="Times New Roman" w:cs="Times New Roman"/>
          <w:i/>
          <w:iCs/>
        </w:rPr>
        <w:t>Video has been watched</w:t>
      </w:r>
    </w:p>
    <w:p w14:paraId="2ABBA826" w14:textId="48A1126A" w:rsidR="0024278B" w:rsidRDefault="0024278B" w:rsidP="00634E55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2.4 PRACTICAL</w:t>
      </w:r>
    </w:p>
    <w:p w14:paraId="664C3928" w14:textId="6C3817C7" w:rsidR="0024278B" w:rsidRPr="004F3BE7" w:rsidRDefault="004F3BE7" w:rsidP="00634E55">
      <w:pPr>
        <w:rPr>
          <w:rFonts w:ascii="Times New Roman" w:hAnsi="Times New Roman" w:cs="Times New Roman"/>
          <w:i/>
          <w:iCs/>
          <w:color w:val="FF0000"/>
        </w:rPr>
      </w:pPr>
      <w:r w:rsidRPr="004F3BE7">
        <w:rPr>
          <w:rFonts w:ascii="Times New Roman" w:hAnsi="Times New Roman" w:cs="Times New Roman"/>
          <w:i/>
          <w:iCs/>
          <w:color w:val="FF0000"/>
        </w:rPr>
        <w:t>Will be supplied on Monday</w:t>
      </w:r>
    </w:p>
    <w:sectPr w:rsidR="0024278B" w:rsidRPr="004F3BE7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DEB5F" w14:textId="77777777" w:rsidR="00D62275" w:rsidRDefault="00D62275" w:rsidP="00D17FF3">
      <w:pPr>
        <w:spacing w:after="0" w:line="240" w:lineRule="auto"/>
      </w:pPr>
      <w:r>
        <w:separator/>
      </w:r>
    </w:p>
  </w:endnote>
  <w:endnote w:type="continuationSeparator" w:id="0">
    <w:p w14:paraId="717CF7E7" w14:textId="77777777" w:rsidR="00D62275" w:rsidRDefault="00D62275" w:rsidP="00D17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7499F" w14:textId="77777777" w:rsidR="00D62275" w:rsidRDefault="00D62275" w:rsidP="00D17FF3">
      <w:pPr>
        <w:spacing w:after="0" w:line="240" w:lineRule="auto"/>
      </w:pPr>
      <w:r>
        <w:separator/>
      </w:r>
    </w:p>
  </w:footnote>
  <w:footnote w:type="continuationSeparator" w:id="0">
    <w:p w14:paraId="5BFDF6AC" w14:textId="77777777" w:rsidR="00D62275" w:rsidRDefault="00D62275" w:rsidP="00D17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83AF2" w14:textId="3811F205" w:rsidR="00D17FF3" w:rsidRPr="00D17FF3" w:rsidRDefault="00D17FF3">
    <w:pPr>
      <w:pStyle w:val="Header"/>
      <w:rPr>
        <w:rFonts w:ascii="Times New Roman" w:hAnsi="Times New Roman" w:cs="Times New Roman"/>
      </w:rPr>
    </w:pPr>
    <w:r w:rsidRPr="00D17FF3">
      <w:rPr>
        <w:rFonts w:ascii="Times New Roman" w:hAnsi="Times New Roman" w:cs="Times New Roman"/>
      </w:rP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tzC3tDQ2MbQ0MTJQ0lEKTi0uzszPAykwqgUAoVqEuywAAAA="/>
  </w:docVars>
  <w:rsids>
    <w:rsidRoot w:val="00D952D9"/>
    <w:rsid w:val="0001362E"/>
    <w:rsid w:val="0002021B"/>
    <w:rsid w:val="001A78DC"/>
    <w:rsid w:val="0024278B"/>
    <w:rsid w:val="0027628E"/>
    <w:rsid w:val="004538E2"/>
    <w:rsid w:val="004D29A4"/>
    <w:rsid w:val="004F3BE7"/>
    <w:rsid w:val="0055303E"/>
    <w:rsid w:val="006341FF"/>
    <w:rsid w:val="00634E55"/>
    <w:rsid w:val="0065304E"/>
    <w:rsid w:val="006B6C56"/>
    <w:rsid w:val="008636F9"/>
    <w:rsid w:val="008B2621"/>
    <w:rsid w:val="00954B1A"/>
    <w:rsid w:val="00981EC4"/>
    <w:rsid w:val="00A01C78"/>
    <w:rsid w:val="00C11FA6"/>
    <w:rsid w:val="00C25C6B"/>
    <w:rsid w:val="00CD4C4F"/>
    <w:rsid w:val="00D17FF3"/>
    <w:rsid w:val="00D62275"/>
    <w:rsid w:val="00D952D9"/>
    <w:rsid w:val="00DE1521"/>
    <w:rsid w:val="00F50C5F"/>
    <w:rsid w:val="00F65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C02A3"/>
  <w15:chartTrackingRefBased/>
  <w15:docId w15:val="{BEEFAFA9-078B-455F-B1EC-04A447C28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1FF"/>
  </w:style>
  <w:style w:type="paragraph" w:styleId="Heading1">
    <w:name w:val="heading 1"/>
    <w:basedOn w:val="Normal"/>
    <w:next w:val="Normal"/>
    <w:link w:val="Heading1Char"/>
    <w:uiPriority w:val="9"/>
    <w:qFormat/>
    <w:rsid w:val="00634E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F3"/>
  </w:style>
  <w:style w:type="paragraph" w:styleId="Footer">
    <w:name w:val="footer"/>
    <w:basedOn w:val="Normal"/>
    <w:link w:val="FooterChar"/>
    <w:uiPriority w:val="99"/>
    <w:unhideWhenUsed/>
    <w:rsid w:val="00D17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F3"/>
  </w:style>
  <w:style w:type="character" w:customStyle="1" w:styleId="instancename">
    <w:name w:val="instancename"/>
    <w:basedOn w:val="DefaultParagraphFont"/>
    <w:rsid w:val="00634E55"/>
  </w:style>
  <w:style w:type="character" w:customStyle="1" w:styleId="accesshide">
    <w:name w:val="accesshide"/>
    <w:basedOn w:val="DefaultParagraphFont"/>
    <w:rsid w:val="00634E55"/>
  </w:style>
  <w:style w:type="paragraph" w:styleId="NoSpacing">
    <w:name w:val="No Spacing"/>
    <w:uiPriority w:val="1"/>
    <w:qFormat/>
    <w:rsid w:val="00634E5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34E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16</cp:revision>
  <dcterms:created xsi:type="dcterms:W3CDTF">2021-01-16T13:53:00Z</dcterms:created>
  <dcterms:modified xsi:type="dcterms:W3CDTF">2021-01-16T20:25:00Z</dcterms:modified>
</cp:coreProperties>
</file>